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nor_a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nor_overs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see_conf_b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03:22:34Z</dcterms:created>
  <dcterms:modified xsi:type="dcterms:W3CDTF">2023-06-14T03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